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Your Name</w:t>
      </w:r>
    </w:p>
    <w:p>
      <w:pPr>
        <w:pStyle w:val="BodyText"/>
      </w:pPr>
      <w:r>
        <w:t xml:space="preserve">Kampala, Uganda</w:t>
      </w:r>
      <w:r>
        <w:br/>
      </w:r>
      <w:r>
        <w:t xml:space="preserve">Phone: +256 XXX-XXXX</w:t>
      </w:r>
      <w:r>
        <w:br/>
      </w:r>
      <w:r>
        <w:t xml:space="preserve">Email: your.email@example.com</w:t>
      </w:r>
    </w:p>
    <w:p>
      <w:pPr>
        <w:pStyle w:val="BodyText"/>
      </w:pPr>
      <w:r>
        <w:t xml:space="preserve">Date: [Insert Date]</w:t>
      </w:r>
    </w:p>
    <w:p>
      <w:pPr>
        <w:pStyle w:val="BodyText"/>
      </w:pPr>
      <w:r>
        <w:rPr>
          <w:bCs/>
          <w:b/>
        </w:rPr>
        <w:t xml:space="preserve">Hiring Manager</w:t>
      </w:r>
      <w:r>
        <w:br/>
      </w:r>
      <w:r>
        <w:t xml:space="preserve">[Company Name]</w:t>
      </w:r>
      <w:r>
        <w:br/>
      </w:r>
      <w:r>
        <w:t xml:space="preserve">[Company Address]</w:t>
      </w:r>
      <w:r>
        <w:br/>
      </w:r>
      <w:r>
        <w:t xml:space="preserve">Kampala, Uganda</w:t>
      </w:r>
    </w:p>
    <w:p>
      <w:pPr>
        <w:pStyle w:val="BodyText"/>
      </w:pPr>
      <w:r>
        <w:t xml:space="preserve">Dear Hiring Manager,</w:t>
      </w:r>
    </w:p>
    <w:p>
      <w:pPr>
        <w:pStyle w:val="BodyText"/>
      </w:pPr>
      <w:r>
        <w:t xml:space="preserve">I am writing to express my strong interest in the Industrial Engineer position at [Company Name] in Uganda Kampala. As an experienced and passionate Industrial Engineer with a proven track record of optimizing processes, reducing costs, and enhancing operational efficiency, I am eager to contribute my expertise to your organization’s mission of driving innovation and sustainability in Uganda’s dynamic industrial landscape.</w:t>
      </w:r>
    </w:p>
    <w:p>
      <w:pPr>
        <w:pStyle w:val="BodyText"/>
      </w:pPr>
      <w:r>
        <w:t xml:space="preserve">Industrial Engineering is not just a profession for me—it is a calling rooted in the belief that systematic problem-solving can transform industries and improve lives. Having worked extensively in Uganda Kampala, I have witnessed firsthand the unique challenges and opportunities present in this region. From supporting small-scale manufacturers to collaborating with large enterprises, my career has been defined by a commitment to applying engineering principles to real-world problems while aligning with the cultural, economic, and environmental context of Uganda. This experience has equipped me with the technical skills and local insights necessary to thrive in your organization.</w:t>
      </w:r>
    </w:p>
    <w:p>
      <w:pPr>
        <w:pStyle w:val="BodyText"/>
      </w:pPr>
      <w:r>
        <w:t xml:space="preserve">As an Industrial Engineer, I specialize in process optimization, data-driven decision-making, and lean manufacturing methodologies. In my previous roles at [Previous Company/Projects], I successfully designed workflows that increased production efficiency by 25% while reducing waste by 18%. For instance, at [Specific Project or Company], I implemented a real-time monitoring system for a local textile factory in Kampala, which not only cut down downtime but also improved product quality and customer satisfaction. These achievements reflect my ability to balance technical precision with the practical needs of Ugandan industries, where resources are often limited but ambition is boundless.</w:t>
      </w:r>
    </w:p>
    <w:p>
      <w:pPr>
        <w:pStyle w:val="BodyText"/>
      </w:pPr>
      <w:r>
        <w:t xml:space="preserve">What sets me apart as an Industrial Engineer is my ability to bridge the gap between theory and practice. In Uganda Kampala, where many businesses operate in a rapidly evolving economic environment, adaptability and creativity are essential. I have consistently demonstrated these qualities by tailoring solutions to local constraints. For example, I developed a cost-effective inventory management system for a food processing company that reduced stockouts by 30% without requiring significant capital investment. This project underscored my belief that innovation is not solely about high-tech solutions but also about understanding the specific needs of the community and leveraging available resources effectively.</w:t>
      </w:r>
    </w:p>
    <w:p>
      <w:pPr>
        <w:pStyle w:val="BodyText"/>
      </w:pPr>
      <w:r>
        <w:t xml:space="preserve">Moreover, I am deeply committed to fostering sustainable development through industrial engineering. In Uganda, where environmental and social challenges are intertwined with economic growth, I have prioritized strategies that minimize ecological impact while maximizing value. At [Previous Company], I led a team to redesign a manufacturing process for agricultural machinery, which cut energy consumption by 20% and reduced carbon emissions. This work aligns with the broader goals of Uganda Kampala’s industrial sector to achieve inclusive growth and resilience against climate change. I am confident that my focus on sustainability will add significant value to your organization’s long-term objectives.</w:t>
      </w:r>
    </w:p>
    <w:p>
      <w:pPr>
        <w:pStyle w:val="BodyText"/>
      </w:pPr>
      <w:r>
        <w:t xml:space="preserve">My academic background in Industrial Engineering from [University Name] has provided a strong foundation in operations research, systems analysis, and quality control. Additionally, I hold certifications in [relevant certifications, e.g., Lean Six Sigma or Project Management], which have further enhanced my ability to lead complex projects. However, it is my hands-on experience in Uganda Kampala that has truly shaped my approach to engineering. Working alongside local teams has taught me the importance of collaboration, cultural sensitivity, and a deep understanding of the challenges faced by Ugandan businesses.</w:t>
      </w:r>
    </w:p>
    <w:p>
      <w:pPr>
        <w:pStyle w:val="BodyText"/>
      </w:pPr>
      <w:r>
        <w:t xml:space="preserve">What excites me most about the opportunity at [Company Name] is the chance to contribute to Uganda Kampala’s industrial progress. Your organization’s reputation for excellence and innovation resonates with my own values. I am particularly drawn to your focus on [specific company initiative or value, e.g., "sustainable manufacturing" or "community development"], which aligns with my vision of using engineering as a tool for positive change. I am eager to bring my technical expertise, problem-solving mindset, and dedication to teamwork to support your projects and help drive measurable results.</w:t>
      </w:r>
    </w:p>
    <w:p>
      <w:pPr>
        <w:pStyle w:val="BodyText"/>
      </w:pPr>
      <w:r>
        <w:t xml:space="preserve">In closing, I would like to express my sincere gratitude for considering my application. I am confident that my background as an Industrial Engineer in Uganda Kampala, combined with my passion for continuous improvement and sustainable development, makes me a strong candidate for this role. I would welcome the opportunity to discuss how my skills and experiences align with your needs. Thank you once again for your time and consideration.</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7:19:29Z</dcterms:created>
  <dcterms:modified xsi:type="dcterms:W3CDTF">2026-07-21T07:19:29Z</dcterms:modified>
</cp:coreProperties>
</file>

<file path=docProps/custom.xml><?xml version="1.0" encoding="utf-8"?>
<Properties xmlns="http://schemas.openxmlformats.org/officeDocument/2006/custom-properties" xmlns:vt="http://schemas.openxmlformats.org/officeDocument/2006/docPropsVTypes"/>
</file>